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c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reece received a score of 85.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reec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
        </w:rPr>
        <w:t xml:space="preserve">87.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reece received a score of 6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reece received a score of 70.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reece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reec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reece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reece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reec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reec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reece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reece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reece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reece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reec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reece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reece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reec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c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4, 1998,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9,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ec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ce Country Report</dc:title>
  <dc:creator>SPI Team</dc:creator>
  <cp:keywords/>
  <dcterms:created xsi:type="dcterms:W3CDTF">2021-05-25T13:36:07Z</dcterms:created>
  <dcterms:modified xsi:type="dcterms:W3CDTF">2021-05-25T13: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